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Kiara</w:t>
      </w:r>
      <w:r>
        <w:t xml:space="preserve"> </w:t>
      </w:r>
      <w:r>
        <w:t xml:space="preserve">Hodo</w:t>
      </w:r>
    </w:p>
    <w:p>
      <w:pPr>
        <w:pStyle w:val="Date"/>
      </w:pPr>
      <w:r>
        <w:t xml:space="preserve">12/1/2021</w:t>
      </w:r>
    </w:p>
    <w:bookmarkStart w:id="20" w:name="X1195077addcc42e98b24a118582f021a35bf334"/>
    <w:p>
      <w:pPr>
        <w:pStyle w:val="Heading2"/>
      </w:pPr>
      <w:r>
        <w:t xml:space="preserve">Note for Brooke: Remember we tried to get rid of the warnings and messages and couldn’t</w:t>
      </w:r>
    </w:p>
    <w:bookmarkEnd w:id="20"/>
    <w:bookmarkStart w:id="21" w:name="reading-data-into-r"/>
    <w:p>
      <w:pPr>
        <w:pStyle w:val="Heading1"/>
      </w:pPr>
      <w:r>
        <w:t xml:space="preserve">Reading Data into 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0.5</w:t>
      </w:r>
    </w:p>
    <w:p>
      <w:pPr>
        <w:pStyle w:val="SourceCode"/>
      </w:pPr>
      <w:r>
        <w:rPr>
          <w:rStyle w:val="NormalTok"/>
        </w:rPr>
        <w:t xml:space="preserve">homicid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Fall 21 CSU/R Programming/Final Project/data/homicide-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52179 Columns: 12</w:t>
      </w:r>
    </w:p>
    <w:p>
      <w:pPr>
        <w:pStyle w:val="SourceCode"/>
      </w:pP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9): uid, victim_last, victim_first, victim_race, victim_age, victim_sex...</w:t>
      </w:r>
      <w:r>
        <w:br/>
      </w:r>
      <w:r>
        <w:rPr>
          <w:rStyle w:val="VerbatimChar"/>
        </w:rPr>
        <w:t xml:space="preserve">## dbl (3): reported_date, lat, l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homicide_data</w:t>
      </w:r>
    </w:p>
    <w:p>
      <w:pPr>
        <w:pStyle w:val="SourceCode"/>
      </w:pPr>
      <w:r>
        <w:rPr>
          <w:rStyle w:val="VerbatimChar"/>
        </w:rPr>
        <w:t xml:space="preserve">## # A tibble: 52,179 x 12</w:t>
      </w:r>
      <w:r>
        <w:br/>
      </w:r>
      <w:r>
        <w:rPr>
          <w:rStyle w:val="VerbatimChar"/>
        </w:rPr>
        <w:t xml:space="preserve">##    uid        reported_date victim_last  victim_first victim_race victim_age</w:t>
      </w:r>
      <w:r>
        <w:br/>
      </w:r>
      <w:r>
        <w:rPr>
          <w:rStyle w:val="VerbatimChar"/>
        </w:rPr>
        <w:t xml:space="preserve">##    &lt;chr&gt;              &lt;dbl&gt; &lt;chr&gt;        &lt;chr&gt;        &lt;chr&gt;       &lt;chr&gt;     </w:t>
      </w:r>
      <w:r>
        <w:br/>
      </w:r>
      <w:r>
        <w:rPr>
          <w:rStyle w:val="VerbatimChar"/>
        </w:rPr>
        <w:t xml:space="preserve">##  1 Alb-000001      20100504 GARCIA       JUAN         Hispanic    78        </w:t>
      </w:r>
      <w:r>
        <w:br/>
      </w:r>
      <w:r>
        <w:rPr>
          <w:rStyle w:val="VerbatimChar"/>
        </w:rPr>
        <w:t xml:space="preserve">##  2 Alb-000002      20100216 MONTOYA      CAMERON      Hispanic    17        </w:t>
      </w:r>
      <w:r>
        <w:br/>
      </w:r>
      <w:r>
        <w:rPr>
          <w:rStyle w:val="VerbatimChar"/>
        </w:rPr>
        <w:t xml:space="preserve">##  3 Alb-000003      20100601 SATTERFIELD  VIVIANA      White       15        </w:t>
      </w:r>
      <w:r>
        <w:br/>
      </w:r>
      <w:r>
        <w:rPr>
          <w:rStyle w:val="VerbatimChar"/>
        </w:rPr>
        <w:t xml:space="preserve">##  4 Alb-000004      20100101 MENDIOLA     CARLOS       Hispanic    32        </w:t>
      </w:r>
      <w:r>
        <w:br/>
      </w:r>
      <w:r>
        <w:rPr>
          <w:rStyle w:val="VerbatimChar"/>
        </w:rPr>
        <w:t xml:space="preserve">##  5 Alb-000005      20100102 MULA         VIVIAN       White       72        </w:t>
      </w:r>
      <w:r>
        <w:br/>
      </w:r>
      <w:r>
        <w:rPr>
          <w:rStyle w:val="VerbatimChar"/>
        </w:rPr>
        <w:t xml:space="preserve">##  6 Alb-000006      20100126 BOOK         GERALDINE    White       91        </w:t>
      </w:r>
      <w:r>
        <w:br/>
      </w:r>
      <w:r>
        <w:rPr>
          <w:rStyle w:val="VerbatimChar"/>
        </w:rPr>
        <w:t xml:space="preserve">##  7 Alb-000007      20100127 MALDONADO    DAVID        Hispanic    52        </w:t>
      </w:r>
      <w:r>
        <w:br/>
      </w:r>
      <w:r>
        <w:rPr>
          <w:rStyle w:val="VerbatimChar"/>
        </w:rPr>
        <w:t xml:space="preserve">##  8 Alb-000008      20100127 MALDONADO    CONNIE       Hispanic    52        </w:t>
      </w:r>
      <w:r>
        <w:br/>
      </w:r>
      <w:r>
        <w:rPr>
          <w:rStyle w:val="VerbatimChar"/>
        </w:rPr>
        <w:t xml:space="preserve">##  9 Alb-000009      20100130 MARTIN-LEYVA GUSTAVO      White       56        </w:t>
      </w:r>
      <w:r>
        <w:br/>
      </w:r>
      <w:r>
        <w:rPr>
          <w:rStyle w:val="VerbatimChar"/>
        </w:rPr>
        <w:t xml:space="preserve">## 10 Alb-000010      20100210 HERRERA      ISRAEL       Hispanic    43        </w:t>
      </w:r>
      <w:r>
        <w:br/>
      </w:r>
      <w:r>
        <w:rPr>
          <w:rStyle w:val="VerbatimChar"/>
        </w:rPr>
        <w:t xml:space="preserve">## # ... with 52,169 more rows, and 6 more variables: victim_sex &lt;chr&gt;,</w:t>
      </w:r>
      <w:r>
        <w:br/>
      </w:r>
      <w:r>
        <w:rPr>
          <w:rStyle w:val="VerbatimChar"/>
        </w:rPr>
        <w:t xml:space="preserve">## #   city &lt;chr&gt;, state &lt;chr&gt;, lat &lt;dbl&gt;, lon &lt;dbl&gt;, disposition &lt;chr&gt;</w:t>
      </w:r>
    </w:p>
    <w:bookmarkEnd w:id="21"/>
    <w:bookmarkStart w:id="22" w:name="filtering-down-to-atlanta"/>
    <w:p>
      <w:pPr>
        <w:pStyle w:val="Heading1"/>
      </w:pPr>
      <w:r>
        <w:t xml:space="preserve">Filtering down to Atlan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0.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atl_homici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micid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lan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tl_homicides</w:t>
      </w:r>
    </w:p>
    <w:p>
      <w:pPr>
        <w:pStyle w:val="SourceCode"/>
      </w:pPr>
      <w:r>
        <w:rPr>
          <w:rStyle w:val="VerbatimChar"/>
        </w:rPr>
        <w:t xml:space="preserve">## # A tibble: 973 x 12</w:t>
      </w:r>
      <w:r>
        <w:br/>
      </w:r>
      <w:r>
        <w:rPr>
          <w:rStyle w:val="VerbatimChar"/>
        </w:rPr>
        <w:t xml:space="preserve">##    uid        reported_date victim_last victim_first victim_race victim_age</w:t>
      </w:r>
      <w:r>
        <w:br/>
      </w:r>
      <w:r>
        <w:rPr>
          <w:rStyle w:val="VerbatimChar"/>
        </w:rPr>
        <w:t xml:space="preserve">##    &lt;chr&gt;              &lt;dbl&gt; &lt;chr&gt;       &lt;chr&gt;        &lt;chr&gt;       &lt;chr&gt;     </w:t>
      </w:r>
      <w:r>
        <w:br/>
      </w:r>
      <w:r>
        <w:rPr>
          <w:rStyle w:val="VerbatimChar"/>
        </w:rPr>
        <w:t xml:space="preserve">##  1 Atl-000756      20070110 BIRDSONG    ERNEST       Black       29        </w:t>
      </w:r>
      <w:r>
        <w:br/>
      </w:r>
      <w:r>
        <w:rPr>
          <w:rStyle w:val="VerbatimChar"/>
        </w:rPr>
        <w:t xml:space="preserve">##  2 Atl-000757      20070110 REED        MICHAEL      Black       29        </w:t>
      </w:r>
      <w:r>
        <w:br/>
      </w:r>
      <w:r>
        <w:rPr>
          <w:rStyle w:val="VerbatimChar"/>
        </w:rPr>
        <w:t xml:space="preserve">##  3 Atl-000758      20070114 FELICIANO   JOHNNY       Hispanic    36        </w:t>
      </w:r>
      <w:r>
        <w:br/>
      </w:r>
      <w:r>
        <w:rPr>
          <w:rStyle w:val="VerbatimChar"/>
        </w:rPr>
        <w:t xml:space="preserve">##  4 Atl-000759      20070114 SPENCER     CHARLES      Black       26        </w:t>
      </w:r>
      <w:r>
        <w:br/>
      </w:r>
      <w:r>
        <w:rPr>
          <w:rStyle w:val="VerbatimChar"/>
        </w:rPr>
        <w:t xml:space="preserve">##  5 Atl-000760      20070120 POPE        LUKE         Black       75        </w:t>
      </w:r>
      <w:r>
        <w:br/>
      </w:r>
      <w:r>
        <w:rPr>
          <w:rStyle w:val="VerbatimChar"/>
        </w:rPr>
        <w:t xml:space="preserve">##  6 Atl-000761      20070128 LEARY       ERNEST       Black       22        </w:t>
      </w:r>
      <w:r>
        <w:br/>
      </w:r>
      <w:r>
        <w:rPr>
          <w:rStyle w:val="VerbatimChar"/>
        </w:rPr>
        <w:t xml:space="preserve">##  7 Atl-000762      20070204 HUNT        BRUCE        Black       40        </w:t>
      </w:r>
      <w:r>
        <w:br/>
      </w:r>
      <w:r>
        <w:rPr>
          <w:rStyle w:val="VerbatimChar"/>
        </w:rPr>
        <w:t xml:space="preserve">##  8 Atl-000763      20070215 TURNER      DEANDRA      Black       1         </w:t>
      </w:r>
      <w:r>
        <w:br/>
      </w:r>
      <w:r>
        <w:rPr>
          <w:rStyle w:val="VerbatimChar"/>
        </w:rPr>
        <w:t xml:space="preserve">##  9 Atl-000764      20070225 BATEMAN     DEMARIO      Black       25        </w:t>
      </w:r>
      <w:r>
        <w:br/>
      </w:r>
      <w:r>
        <w:rPr>
          <w:rStyle w:val="VerbatimChar"/>
        </w:rPr>
        <w:t xml:space="preserve">## 10 Atl-000765      20070225 MILLS       TERRY        Black       25        </w:t>
      </w:r>
      <w:r>
        <w:br/>
      </w:r>
      <w:r>
        <w:rPr>
          <w:rStyle w:val="VerbatimChar"/>
        </w:rPr>
        <w:t xml:space="preserve">## # ... with 963 more rows, and 6 more variables: victim_sex &lt;chr&gt;, city &lt;chr&gt;,</w:t>
      </w:r>
      <w:r>
        <w:br/>
      </w:r>
      <w:r>
        <w:rPr>
          <w:rStyle w:val="VerbatimChar"/>
        </w:rPr>
        <w:t xml:space="preserve">## #   state &lt;chr&gt;, lat &lt;dbl&gt;, lon &lt;dbl&gt;, disposition &lt;chr&gt;</w:t>
      </w:r>
    </w:p>
    <w:bookmarkEnd w:id="22"/>
    <w:bookmarkStart w:id="23" w:name="seperating-data-into-solved-and-unsolved"/>
    <w:p>
      <w:pPr>
        <w:pStyle w:val="Heading1"/>
      </w:pPr>
      <w:r>
        <w:t xml:space="preserve">Seperating Data into Solved and Unsolv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cats)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4.0.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f)</w:t>
      </w:r>
    </w:p>
    <w:p>
      <w:pPr>
        <w:pStyle w:val="SourceCode"/>
      </w:pPr>
      <w:r>
        <w:rPr>
          <w:rStyle w:val="VerbatimChar"/>
        </w:rPr>
        <w:t xml:space="preserve">## Warning: package 'sf' was built under R version 4.0.5</w:t>
      </w:r>
    </w:p>
    <w:p>
      <w:pPr>
        <w:pStyle w:val="SourceCode"/>
      </w:pPr>
      <w:r>
        <w:rPr>
          <w:rStyle w:val="VerbatimChar"/>
        </w:rPr>
        <w:t xml:space="preserve">## Linking to GEOS 3.9.1, GDAL 3.2.1, PROJ 7.2.1</w:t>
      </w:r>
    </w:p>
    <w:p>
      <w:pPr>
        <w:pStyle w:val="SourceCode"/>
      </w:pPr>
      <w:r>
        <w:rPr>
          <w:rStyle w:val="NormalTok"/>
        </w:rPr>
        <w:t xml:space="preserve">unsolv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tl_homicid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solved =</w:t>
      </w:r>
      <w:r>
        <w:rPr>
          <w:rStyle w:val="NormalTok"/>
        </w:rPr>
        <w:t xml:space="preserve"> dispositio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osed without arr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pen/No arrest"</w:t>
      </w:r>
      <w:r>
        <w:rPr>
          <w:rStyle w:val="NormalTok"/>
        </w:rPr>
        <w:t xml:space="preserve">))</w:t>
      </w:r>
    </w:p>
    <w:bookmarkEnd w:id="23"/>
    <w:bookmarkStart w:id="25" w:name="X55c2ac4a8184a4b4c94937b9174e323fe4aded8"/>
    <w:p>
      <w:pPr>
        <w:pStyle w:val="Heading1"/>
      </w:pPr>
      <w:r>
        <w:t xml:space="preserve">Making lower layer map of GA (Tigris package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gris)</w:t>
      </w:r>
    </w:p>
    <w:p>
      <w:pPr>
        <w:pStyle w:val="SourceCode"/>
      </w:pPr>
      <w:r>
        <w:rPr>
          <w:rStyle w:val="VerbatimChar"/>
        </w:rPr>
        <w:t xml:space="preserve">## Warning: package 'tigris' was built under R version 4.0.5</w:t>
      </w:r>
    </w:p>
    <w:p>
      <w:pPr>
        <w:pStyle w:val="SourceCode"/>
      </w:pPr>
      <w:r>
        <w:rPr>
          <w:rStyle w:val="VerbatimChar"/>
        </w:rPr>
        <w:t xml:space="preserve">## To enable </w:t>
      </w:r>
      <w:r>
        <w:br/>
      </w:r>
      <w:r>
        <w:rPr>
          <w:rStyle w:val="VerbatimChar"/>
        </w:rPr>
        <w:t xml:space="preserve">## caching of data, set `options(tigris_use_cache = TRUE)` in your R script or .Rprofile.</w:t>
      </w:r>
    </w:p>
    <w:p>
      <w:pPr>
        <w:pStyle w:val="SourceCode"/>
      </w:pPr>
      <w:r>
        <w:rPr>
          <w:rStyle w:val="NormalTok"/>
        </w:rPr>
        <w:t xml:space="preserve">ga_coun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b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|                                                                              |                                                                      |   0%  |                                                                              |                                                                      |   1%  |                                                                              |=                                                                     |   1%  |                                                                              |=                                                                     |   2%  |                                                                              |==                                                                    |   2%  |                                                                              |==                                                                    |   3%  |                                                                              |==                                                                    |   4%  |                                                                              |===                                                                   |   4%  |                                                                              |===                                                                   |   5%  |                                                                              |====                                                                  |   5%  |                                                                              |====                                                                  |   6%  |                                                                              |=====                                                                 |   7%  |                                                                              |=====                                                                 |   8%  |                                                                              |======                                                                |   8%  |                                                                              |======                                                                |   9%  |                                                                              |=======                                                               |   9%  |                                                                              |=======                                                               |  10%  |                                                                              |=======                                                               |  11%  |                                                                              |========                                                              |  11%  |                                                                              |========                                                              |  12%  |                                                                              |=========                                                             |  12%  |                                                                              |=========                                                             |  13%  |                                                                              |==========                                                            |  14%  |                                                                              |==========                                                            |  15%  |                                                                              |===========                                                           |  15%  |                                                                              |===========                                                           |  16%  |                                                                              |============                                                          |  16%  |                                                                              |============                                                          |  17%  |                                                                              |============                                                          |  18%  |                                                                              |=============                                                         |  18%  |                                                                              |=============                                                         |  19%  |                                                                              |==============                                                        |  19%  |                                                                              |==============                                                        |  20%  |                                                                              |===============                                                       |  21%  |                                                                              |===============                                                       |  22%  |                                                                              |================                                                      |  22%  |                                                                              |================                                                      |  23%  |                                                                              |=================                                                     |  24%  |                                                                              |=================                                                     |  25%  |                                                                              |==================                                                    |  25%  |                                                                              |==================                                                    |  26%  |                                                                              |===================                                                   |  27%  |                                                                              |===================                                                   |  28%  |                                                                              |====================                                                  |  28%  |                                                                              |====================                                                  |  29%  |                                                                              |=====================                                                 |  29%  |                                                                              |=====================                                                 |  30%  |                                                                              |=====================                                                 |  31%  |                                                                              |======================                                                |  31%  |                                                                              |======================                                                |  32%  |                                                                              |=======================                                               |  32%  |                                                                              |=======================                                               |  33%  |                                                                              |=======================                                               |  34%  |                                                                              |========================                                              |  34%  |                                                                              |========================                                              |  35%  |                                                                              |=========================                                             |  35%  |                                                                              |=========================                                             |  36%  |                                                                              |==========================                                            |  37%  |                                                                              |==========================                                            |  38%  |                                                                              |===========================                                           |  38%  |                                                                              |===========================                                           |  39%  |                                                                              |============================                                          |  40%  |                                                                              |=============================                                         |  41%  |                                                                              |=============================                                         |  42%  |                                                                              |==============================                                        |  42%  |                                                                              |==============================                                        |  43%  |                                                                              |==============================                                        |  44%  |                                                                              |===============================                                       |  44%  |                                                                              |===============================                                       |  45%  |                                                                              |================================                                      |  45%  |                                                                              |================================                                      |  46%  |                                                                              |=================================                                     |  47%  |                                                                              |=================================                                     |  48%  |                                                                              |==================================                                    |  48%  |                                                                              |==================================                                    |  49%  |                                                                              |===================================                                   |  49%  |                                                                              |===================================                                   |  50%  |                                                                              |===================================                                   |  51%  |                                                                              |====================================                                  |  51%  |                                                                              |====================================                                  |  52%  |                                                                              |=====================================                                 |  52%  |                                                                              |=====================================                                 |  53%  |                                                                              |======================================                                |  54%  |                                                                              |======================================                                |  55%  |                                                                              |=======================================                               |  55%  |                                                                              |=======================================                               |  56%  |                                                                              |========================================                              |  57%  |                                                                              |========================================                              |  58%  |                                                                              |=========================================                             |  58%  |                                                                              |=========================================                             |  59%  |                                                                              |==========================================                            |  59%  |                                                                              |==========================================                            |  60%  |                                                                              |==========================================                            |  61%  |                                                                              |===========================================                           |  61%  |                                                                              |===========================================                           |  62%  |                                                                              |============================================                          |  62%  |                                                                              |============================================                          |  63%  |                                                                              |=============================================                         |  64%  |                                                                              |=============================================                         |  65%  |                                                                              |==============================================                        |  65%  |                                                                              |==============================================                        |  66%  |                                                                              |===============================================                       |  67%  |                                                                              |===============================================                       |  68%  |                                                                              |================================================                      |  68%  |                                                                              |================================================                      |  69%  |                                                                              |=================================================                     |  69%  |                                                                              |=================================================                     |  70%  |                                                                              |=================================================                     |  71%  |                                                                              |==================================================                    |  71%  |                                                                              |==================================================                    |  72%  |                                                                              |===================================================                   |  72%  |                                                                              |===================================================                   |  73%  |                                                                              |====================================================                  |  74%  |                                                                              |====================================================                  |  75%  |                                                                              |=====================================================                 |  75%  |                                                                              |=====================================================                 |  76%  |                                                                              |======================================================                |  77%  |                                                                              |======================================================                |  78%  |                                                                              |=======================================================               |  78%  |                                                                              |=======================================================               |  79%  |                                                                              |========================================================              |  79%  |                                                                              |========================================================              |  80%  |                                                                              |========================================================              |  81%  |                                                                              |=========================================================             |  81%  |                                                                              |=========================================================             |  82%  |                                                                              |==========================================================            |  82%  |                                                                              |==========================================================            |  83%  |                                                                              |===========================================================           |  84%  |                                                                              |===========================================================           |  85%  |                                                                              |============================================================          |  85%  |                                                                              |============================================================          |  86%  |                                                                              |=============================================================         |  86%  |                                                                              |=============================================================         |  87%  |                                                                              |=============================================================         |  88%  |                                                                              |==============================================================        |  88%  |                                                                              |==============================================================        |  89%  |                                                                              |===============================================================       |  90%  |                                                                              |================================================================      |  91%  |                                                                              |================================================================      |  92%  |                                                                              |=================================================================     |  92%  |                                                                              |=================================================================     |  93%  |                                                                              |==================================================================    |  94%  |                                                                              |==================================================================    |  95%  |                                                                              |===================================================================   |  95%  |                                                                              |===================================================================   |  96%  |                                                                              |====================================================================  |  96%  |                                                                              |====================================================================  |  97%  |                                                                              |====================================================================  |  98%  |                                                                              |===================================================================== |  98%  |                                                                              |===================================================================== |  99%  |                                                                              |======================================================================|  99%  |                                                                              |======================================================================| 100%</w:t>
      </w:r>
    </w:p>
    <w:p>
      <w:pPr>
        <w:pStyle w:val="SourceCode"/>
      </w:pPr>
      <w:r>
        <w:rPr>
          <w:rStyle w:val="NormalTok"/>
        </w:rPr>
        <w:t xml:space="preserve">fulton_at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_counti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YF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ulton_atl</w:t>
      </w:r>
    </w:p>
    <w:p>
      <w:pPr>
        <w:pStyle w:val="SourceCode"/>
      </w:pPr>
      <w:r>
        <w:rPr>
          <w:rStyle w:val="VerbatimChar"/>
        </w:rPr>
        <w:t xml:space="preserve">## Simple feature collection with 1 feature and 9 fields</w:t>
      </w:r>
      <w:r>
        <w:br/>
      </w:r>
      <w:r>
        <w:rPr>
          <w:rStyle w:val="VerbatimChar"/>
        </w:rPr>
        <w:t xml:space="preserve">## Geometry type: MULTIPOLYGON</w:t>
      </w:r>
      <w:r>
        <w:br/>
      </w:r>
      <w:r>
        <w:rPr>
          <w:rStyle w:val="VerbatimChar"/>
        </w:rPr>
        <w:t xml:space="preserve">## Dimension:     XY</w:t>
      </w:r>
      <w:r>
        <w:br/>
      </w:r>
      <w:r>
        <w:rPr>
          <w:rStyle w:val="VerbatimChar"/>
        </w:rPr>
        <w:t xml:space="preserve">## Bounding box:  xmin: -84.85071 ymin: 33.50251 xmax: -84.09769 ymax: 34.18629</w:t>
      </w:r>
      <w:r>
        <w:br/>
      </w:r>
      <w:r>
        <w:rPr>
          <w:rStyle w:val="VerbatimChar"/>
        </w:rPr>
        <w:t xml:space="preserve">## Geodetic CRS:  NAD83</w:t>
      </w:r>
      <w:r>
        <w:br/>
      </w:r>
      <w:r>
        <w:rPr>
          <w:rStyle w:val="VerbatimChar"/>
        </w:rPr>
        <w:t xml:space="preserve">##   STATEFP COUNTYFP COUNTYNS       AFFGEOID GEOID   NAME LSAD      ALAND</w:t>
      </w:r>
      <w:r>
        <w:br/>
      </w:r>
      <w:r>
        <w:rPr>
          <w:rStyle w:val="VerbatimChar"/>
        </w:rPr>
        <w:t xml:space="preserve">## 1      13      121 01694833 0500000US13121 13121 Fulton   06 1364208323</w:t>
      </w:r>
      <w:r>
        <w:br/>
      </w:r>
      <w:r>
        <w:rPr>
          <w:rStyle w:val="VerbatimChar"/>
        </w:rPr>
        <w:t xml:space="preserve">##     AWATER                       geometry</w:t>
      </w:r>
      <w:r>
        <w:br/>
      </w:r>
      <w:r>
        <w:rPr>
          <w:rStyle w:val="VerbatimChar"/>
        </w:rPr>
        <w:t xml:space="preserve">## 1 19715145 MULTIPOLYGON (((-84.84931 3...</w:t>
      </w:r>
    </w:p>
    <w:p>
      <w:pPr>
        <w:pStyle w:val="SourceCode"/>
      </w:pPr>
      <w:r>
        <w:rPr>
          <w:rStyle w:val="NormalTok"/>
        </w:rPr>
        <w:t xml:space="preserve">?tracts</w:t>
      </w:r>
    </w:p>
    <w:p>
      <w:pPr>
        <w:pStyle w:val="SourceCode"/>
      </w:pPr>
      <w:r>
        <w:rPr>
          <w:rStyle w:val="VerbatimChar"/>
        </w:rPr>
        <w:t xml:space="preserve">## starting httpd help server ...</w:t>
      </w:r>
    </w:p>
    <w:p>
      <w:pPr>
        <w:pStyle w:val="SourceCode"/>
      </w:pPr>
      <w:r>
        <w:rPr>
          <w:rStyle w:val="VerbatimChar"/>
        </w:rPr>
        <w:t xml:space="preserve">##  done</w:t>
      </w:r>
    </w:p>
    <w:p>
      <w:pPr>
        <w:pStyle w:val="SourceCode"/>
      </w:pPr>
      <w:r>
        <w:rPr>
          <w:rStyle w:val="NormalTok"/>
        </w:rPr>
        <w:t xml:space="preserve">fulton_trac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c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un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b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|                                                                              |                                                                      |   0%  |                                                                              |=                                                                     |   2%  |                                                                              |==                                                                    |   3%  |                                                                              |====                                                                  |   6%  |                                                                              |=====                                                                 |   7%  |                                                                              |======                                                                |   9%  |                                                                              |=======                                                               |  11%  |                                                                              |=========                                                             |  13%  |                                                                              |==========                                                            |  14%  |                                                                              |============                                                          |  16%  |                                                                              |============                                                          |  18%  |                                                                              |==============                                                        |  20%  |                                                                              |===============                                                       |  21%  |                                                                              |=================                                                     |  24%  |                                                                              |=================                                                     |  25%  |                                                                              |===================                                                   |  27%  |                                                                              |====================                                                  |  29%  |                                                                              |======================                                                |  31%  |                                                                              |=======================                                               |  32%  |                                                                              |========================                                              |  34%  |                                                                              |=========================                                             |  36%  |                                                                              |===========================                                           |  38%  |                                                                              |============================                                          |  39%  |                                                                              |=============================                                         |  42%  |                                                                              |==============================                                        |  43%  |                                                                              |================================                                      |  45%  |                                                                              |=================================                                     |  47%  |                                                                              |==================================                                    |  49%  |                                                                              |===================================                                   |  50%  |                                                                              |=====================================                                 |  52%  |                                                                              |======================================                                |  54%  |                                                                              |=======================================                               |  56%  |                                                                              |========================================                              |  57%  |                                                                              |==========================================                            |  60%  |                                                                              |===========================================                           |  61%  |                                                                              |============================================                          |  63%  |                                                                              |=============================================                         |  64%  |                                                                              |===============================================                       |  67%  |                                                                              |================================================                      |  68%  |                                                                              |=================================================                     |  70%  |                                                                              |==================================================                    |  72%  |                                                                              |====================================================                  |  74%  |                                                                              |=====================================================                 |  75%  |                                                                              |======================================================                |  77%  |                                                                              |=======================================================               |  79%  |                                                                              |=========================================================             |  81%  |                                                                              |==========================================================            |  82%  |                                                                              |===========================================================           |  85%  |                                                                              |============================================================          |  86%  |                                                                              |==============================================================        |  88%  |                                                                              |===============================================================       |  90%  |                                                                              |================================================================      |  92%  |                                                                              |=================================================================     |  93%  |                                                                              |===================================================================   |  95%  |                                                                              |====================================================================  |  97%  |                                                                              |===================================================================== |  99%  |                                                                              |======================================================================| 100%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0.5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ulton_at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ulton_trac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5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ulton_homic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unsolved, 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set_c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69</w:t>
      </w:r>
      <w:r>
        <w:rPr>
          <w:rStyle w:val="NormalTok"/>
        </w:rPr>
        <w:t xml:space="preserve">)</w:t>
      </w:r>
    </w:p>
    <w:bookmarkEnd w:id="25"/>
    <w:bookmarkStart w:id="31" w:name="making-dots-on-map"/>
    <w:p>
      <w:pPr>
        <w:pStyle w:val="Heading1"/>
      </w:pPr>
      <w:r>
        <w:t xml:space="preserve">Making dots on map</w:t>
      </w:r>
    </w:p>
    <w:p>
      <w:pPr>
        <w:pStyle w:val="SourceCode"/>
      </w:pPr>
      <w:r>
        <w:rPr>
          <w:rStyle w:val="NormalTok"/>
        </w:rPr>
        <w:t xml:space="preserve">?fct_lump</w:t>
      </w:r>
      <w:r>
        <w:br/>
      </w:r>
      <w:r>
        <w:rPr>
          <w:rStyle w:val="NormalTok"/>
        </w:rPr>
        <w:t xml:space="preserve">?factor</w:t>
      </w:r>
      <w:r>
        <w:br/>
      </w:r>
      <w:r>
        <w:br/>
      </w:r>
      <w:r>
        <w:rPr>
          <w:rStyle w:val="NormalTok"/>
        </w:rPr>
        <w:t xml:space="preserve">fulton_homicd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victim_race)</w:t>
      </w:r>
    </w:p>
    <w:p>
      <w:pPr>
        <w:pStyle w:val="SourceCode"/>
      </w:pPr>
      <w:r>
        <w:rPr>
          <w:rStyle w:val="VerbatimChar"/>
        </w:rPr>
        <w:t xml:space="preserve">## Simple feature collection with 5 features and 2 fields</w:t>
      </w:r>
      <w:r>
        <w:br/>
      </w:r>
      <w:r>
        <w:rPr>
          <w:rStyle w:val="VerbatimChar"/>
        </w:rPr>
        <w:t xml:space="preserve">## Geometry type: MULTIPOINT</w:t>
      </w:r>
      <w:r>
        <w:br/>
      </w:r>
      <w:r>
        <w:rPr>
          <w:rStyle w:val="VerbatimChar"/>
        </w:rPr>
        <w:t xml:space="preserve">## Dimension:     XY</w:t>
      </w:r>
      <w:r>
        <w:br/>
      </w:r>
      <w:r>
        <w:rPr>
          <w:rStyle w:val="VerbatimChar"/>
        </w:rPr>
        <w:t xml:space="preserve">## Bounding box:  xmin: -84.53808 ymin: 33.6487 xmax: -84.29533 ymax: 33.85196</w:t>
      </w:r>
      <w:r>
        <w:br/>
      </w:r>
      <w:r>
        <w:rPr>
          <w:rStyle w:val="VerbatimChar"/>
        </w:rPr>
        <w:t xml:space="preserve">## Geodetic CRS:  NAD83</w:t>
      </w:r>
      <w:r>
        <w:br/>
      </w:r>
      <w:r>
        <w:rPr>
          <w:rStyle w:val="VerbatimChar"/>
        </w:rPr>
        <w:t xml:space="preserve">## # A tibble: 5 x 3</w:t>
      </w:r>
      <w:r>
        <w:br/>
      </w:r>
      <w:r>
        <w:rPr>
          <w:rStyle w:val="VerbatimChar"/>
        </w:rPr>
        <w:t xml:space="preserve">##   victim_race     n                                                     geometry</w:t>
      </w:r>
      <w:r>
        <w:br/>
      </w:r>
      <w:r>
        <w:rPr>
          <w:rStyle w:val="VerbatimChar"/>
        </w:rPr>
        <w:t xml:space="preserve">## * &lt;chr&gt;       &lt;int&gt;                                             &lt;MULTIPOINT [°]&gt;</w:t>
      </w:r>
      <w:r>
        <w:br/>
      </w:r>
      <w:r>
        <w:rPr>
          <w:rStyle w:val="VerbatimChar"/>
        </w:rPr>
        <w:t xml:space="preserve">## 1 Asian           4 ((-84.42312 33.74716), (-84.35902 33.77443), (-84.36645 33.~</w:t>
      </w:r>
      <w:r>
        <w:br/>
      </w:r>
      <w:r>
        <w:rPr>
          <w:rStyle w:val="VerbatimChar"/>
        </w:rPr>
        <w:t xml:space="preserve">## 2 Black         884 ((-84.52335 33.66132), (-84.52335 33.66132), (-84.515 33.67~</w:t>
      </w:r>
      <w:r>
        <w:br/>
      </w:r>
      <w:r>
        <w:rPr>
          <w:rStyle w:val="VerbatimChar"/>
        </w:rPr>
        <w:t xml:space="preserve">## 3 Hispanic       20 ((-84.35952 33.6498), (-84.3532 33.72194), (-84.3502 33.711~</w:t>
      </w:r>
      <w:r>
        <w:br/>
      </w:r>
      <w:r>
        <w:rPr>
          <w:rStyle w:val="VerbatimChar"/>
        </w:rPr>
        <w:t xml:space="preserve">## 4 Other           4 ((-84.36087 33.69718), (-84.41449 33.73358), (-84.37011 33.~</w:t>
      </w:r>
      <w:r>
        <w:br/>
      </w:r>
      <w:r>
        <w:rPr>
          <w:rStyle w:val="VerbatimChar"/>
        </w:rPr>
        <w:t xml:space="preserve">## 5 White          61 ((-84.35953 33.65044), (-84.35611 33.66001), (-84.32959 33.~</w:t>
      </w:r>
    </w:p>
    <w:p>
      <w:pPr>
        <w:pStyle w:val="SourceCode"/>
      </w:pPr>
      <w:r>
        <w:rPr>
          <w:rStyle w:val="NormalTok"/>
        </w:rPr>
        <w:t xml:space="preserve">race_homici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ulton_homicd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ictim_race 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lump</w:t>
      </w:r>
      <w:r>
        <w:rPr>
          <w:rStyle w:val="NormalTok"/>
        </w:rPr>
        <w:t xml:space="preserve">(victim_race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victim_race)</w:t>
      </w:r>
      <w:r>
        <w:br/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iridis)</w:t>
      </w:r>
    </w:p>
    <w:p>
      <w:pPr>
        <w:pStyle w:val="SourceCode"/>
      </w:pPr>
      <w:r>
        <w:rPr>
          <w:rStyle w:val="VerbatimChar"/>
        </w:rPr>
        <w:t xml:space="preserve">## Warning: package 'viridis' was built under R version 4.0.5</w:t>
      </w:r>
    </w:p>
    <w:p>
      <w:pPr>
        <w:pStyle w:val="SourceCode"/>
      </w:pPr>
      <w:r>
        <w:rPr>
          <w:rStyle w:val="VerbatimChar"/>
        </w:rPr>
        <w:t xml:space="preserve">## Loading required package: viridisLite</w:t>
      </w:r>
    </w:p>
    <w:p>
      <w:pPr>
        <w:pStyle w:val="SourceCode"/>
      </w:pPr>
      <w:r>
        <w:rPr>
          <w:rStyle w:val="VerbatimChar"/>
        </w:rPr>
        <w:t xml:space="preserve">## Warning: package 'viridisLite' was built under R version 4.0.5</w:t>
      </w:r>
    </w:p>
    <w:p>
      <w:pPr>
        <w:pStyle w:val="SourceCode"/>
      </w:pPr>
      <w:r>
        <w:rPr>
          <w:rStyle w:val="NormalTok"/>
        </w:rPr>
        <w:t xml:space="preserve">fulton_race_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ulton_tract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ace_homicid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victim_ra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virid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ctim's Ra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scre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fulton_race_ma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5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ulton_case_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ulton_tract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ulton_homicd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disposit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virid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 Dispos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scre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fulton_case_ma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5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Faceting Maps</w:t>
      </w:r>
    </w:p>
    <w:p>
      <w:pPr>
        <w:pStyle w:val="SourceCode"/>
      </w:pPr>
      <w:r>
        <w:rPr>
          <w:rStyle w:val="NormalTok"/>
        </w:rPr>
        <w:t xml:space="preserve">fulton_race_ma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victim_ra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5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ulton_case_ma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dispos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5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ulton_case_ma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dispos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ictim_rac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5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5</dc:title>
  <dc:creator>Kiara Hodo</dc:creator>
  <cp:keywords/>
  <dcterms:created xsi:type="dcterms:W3CDTF">2021-12-02T02:13:38Z</dcterms:created>
  <dcterms:modified xsi:type="dcterms:W3CDTF">2021-12-02T02:1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/2021</vt:lpwstr>
  </property>
  <property fmtid="{D5CDD505-2E9C-101B-9397-08002B2CF9AE}" pid="3" name="output">
    <vt:lpwstr>word_document</vt:lpwstr>
  </property>
</Properties>
</file>